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="00F250B6" w:rsidRPr="00F250B6" w14:paraId="4B0AE9A2" w14:textId="77777777" w:rsidTr="6595CFA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DE3D957" w:rsidR="00F250B6" w:rsidRPr="00F250B6" w:rsidRDefault="77411AFE" w:rsidP="6595CFAF">
            <w:pPr>
              <w:spacing w:after="0" w:line="240" w:lineRule="auto"/>
            </w:pPr>
            <w:r w:rsidRPr="6595CFAF">
              <w:rPr>
                <w:rFonts w:eastAsia="Times New Roman"/>
                <w:lang w:eastAsia="en-GB"/>
              </w:rPr>
              <w:t>Change the time to 8 am whenever we change the date on Add Request</w:t>
            </w:r>
          </w:p>
        </w:tc>
      </w:tr>
      <w:tr w:rsidR="00F250B6" w:rsidRPr="00F250B6" w14:paraId="6632E772" w14:textId="77777777" w:rsidTr="6595CFA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243CF5A" w:rsidR="00F250B6" w:rsidRPr="00F250B6" w:rsidRDefault="6BF7B209" w:rsidP="7CEDBF5B">
            <w:pPr>
              <w:spacing w:after="0" w:line="240" w:lineRule="auto"/>
            </w:pPr>
            <w:r w:rsidRPr="7CEDBF5B">
              <w:rPr>
                <w:rFonts w:eastAsia="Times New Roman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530EAEFB" w:rsidR="00F250B6" w:rsidRPr="00F250B6" w:rsidRDefault="7D19AA68" w:rsidP="7CEDBF5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CEDBF5B">
              <w:rPr>
                <w:rFonts w:eastAsia="Times New Roman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6595CFA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D9EC0D1" w:rsidR="00F250B6" w:rsidRPr="00F250B6" w:rsidRDefault="2B7DC0C9" w:rsidP="7CEDBF5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CEDBF5B"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C3E65F9" w:rsidR="00F250B6" w:rsidRPr="00F250B6" w:rsidRDefault="58F22AF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1</w:t>
            </w:r>
            <w:r w:rsidR="2CDB7633" w:rsidRPr="6595CFAF">
              <w:rPr>
                <w:rFonts w:eastAsia="Times New Roman"/>
                <w:lang w:eastAsia="en-GB"/>
              </w:rPr>
              <w:t>8</w:t>
            </w:r>
            <w:r w:rsidR="002013CE" w:rsidRPr="6595CFAF">
              <w:rPr>
                <w:rFonts w:eastAsia="Times New Roman"/>
                <w:lang w:eastAsia="en-GB"/>
              </w:rPr>
              <w:t>-</w:t>
            </w:r>
            <w:r w:rsidR="00C14988" w:rsidRPr="6595CFAF">
              <w:rPr>
                <w:rFonts w:eastAsia="Times New Roman"/>
                <w:lang w:eastAsia="en-GB"/>
              </w:rPr>
              <w:t>0</w:t>
            </w:r>
            <w:r w:rsidR="50417297" w:rsidRPr="6595CFAF">
              <w:rPr>
                <w:rFonts w:eastAsia="Times New Roman"/>
                <w:lang w:eastAsia="en-GB"/>
              </w:rPr>
              <w:t>5-</w:t>
            </w:r>
            <w:r w:rsidR="002013CE" w:rsidRPr="6595CFAF">
              <w:rPr>
                <w:rFonts w:eastAsia="Times New Roman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6595CFA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6595CFA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1120C42C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ED81991">
              <w:rPr>
                <w:rFonts w:eastAsia="Times New Roman"/>
                <w:lang w:eastAsia="en-GB"/>
              </w:rPr>
              <w:t xml:space="preserve">Access </w:t>
            </w:r>
            <w:r w:rsidR="00C14988" w:rsidRPr="6ED81991">
              <w:rPr>
                <w:rFonts w:eastAsia="Times New Roman"/>
                <w:lang w:eastAsia="en-GB"/>
              </w:rPr>
              <w:t xml:space="preserve">to </w:t>
            </w:r>
            <w:r w:rsidR="49C89067" w:rsidRPr="6ED81991">
              <w:rPr>
                <w:rFonts w:eastAsia="Times New Roman"/>
                <w:lang w:eastAsia="en-GB"/>
              </w:rPr>
              <w:t>O</w:t>
            </w:r>
            <w:r w:rsidR="4614A0F5" w:rsidRPr="6ED81991">
              <w:rPr>
                <w:rFonts w:eastAsia="Times New Roman"/>
                <w:lang w:eastAsia="en-GB"/>
              </w:rPr>
              <w:t>cm</w:t>
            </w:r>
            <w:r w:rsidR="568C1FBD" w:rsidRPr="6ED81991">
              <w:rPr>
                <w:rFonts w:eastAsia="Times New Roman"/>
                <w:lang w:eastAsia="en-GB"/>
              </w:rPr>
              <w:t>test</w:t>
            </w:r>
            <w:r w:rsidR="009D2AE4">
              <w:rPr>
                <w:rFonts w:eastAsia="Times New Roman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5A5F1F14" w:rsidR="00F250B6" w:rsidRPr="00F250B6" w:rsidRDefault="3BF614B2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 xml:space="preserve">Email </w:t>
            </w:r>
            <w:r w:rsidR="40B641D3" w:rsidRPr="6595CFAF">
              <w:rPr>
                <w:rFonts w:eastAsia="Times New Roman"/>
                <w:lang w:eastAsia="en-GB"/>
              </w:rPr>
              <w:t xml:space="preserve">= </w:t>
            </w:r>
            <w:r w:rsidR="009D2AE4">
              <w:rPr>
                <w:rFonts w:eastAsia="Times New Roman"/>
                <w:lang w:eastAsia="en-GB"/>
              </w:rPr>
              <w:t>usmanali</w:t>
            </w:r>
            <w:r w:rsidR="538EDA33" w:rsidRPr="6595CFAF">
              <w:rPr>
                <w:rFonts w:eastAsia="Times New Roman"/>
                <w:lang w:eastAsia="en-GB"/>
              </w:rPr>
              <w:t>@</w:t>
            </w:r>
            <w:r w:rsidR="6AFEFFDB" w:rsidRPr="6595CFAF">
              <w:rPr>
                <w:rFonts w:eastAsia="Times New Roman"/>
                <w:lang w:eastAsia="en-GB"/>
              </w:rPr>
              <w:t>ocmsoftware</w:t>
            </w:r>
            <w:r w:rsidR="538EDA33" w:rsidRPr="6595CFAF">
              <w:rPr>
                <w:rFonts w:eastAsia="Times New Roman"/>
                <w:lang w:eastAsia="en-GB"/>
              </w:rPr>
              <w:t>.ie</w:t>
            </w:r>
          </w:p>
        </w:tc>
      </w:tr>
      <w:tr w:rsidR="00F250B6" w:rsidRPr="00F250B6" w14:paraId="29E8EC92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4464134A" w:rsidR="00F250B6" w:rsidRPr="00F250B6" w:rsidRDefault="4A0380A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 xml:space="preserve">Password </w:t>
            </w:r>
            <w:r w:rsidR="725E486D" w:rsidRPr="6595CFAF">
              <w:rPr>
                <w:rFonts w:eastAsia="Times New Roman"/>
                <w:lang w:eastAsia="en-GB"/>
              </w:rPr>
              <w:t xml:space="preserve">= </w:t>
            </w:r>
            <w:r w:rsidR="009D2AE4">
              <w:rPr>
                <w:rFonts w:eastAsia="Times New Roman"/>
                <w:lang w:eastAsia="en-GB"/>
              </w:rPr>
              <w:t>usmanali</w:t>
            </w:r>
            <w:r w:rsidR="4C86B9F7" w:rsidRPr="6595CFAF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6595CFAF">
        <w:trPr>
          <w:trHeight w:val="810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8C515FC" w:rsidR="00F250B6" w:rsidRPr="00F250B6" w:rsidRDefault="748735AC" w:rsidP="6595CFAF">
            <w:pPr>
              <w:spacing w:after="0" w:line="240" w:lineRule="auto"/>
            </w:pPr>
            <w:r w:rsidRPr="6595CFAF">
              <w:rPr>
                <w:rFonts w:eastAsia="Times New Roman"/>
                <w:lang w:eastAsia="en-GB"/>
              </w:rPr>
              <w:t>Change the time to 8 am whenever we change the date on Add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6595CFA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6595CFAF">
        <w:trPr>
          <w:trHeight w:val="944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1FE15AD8" w14:textId="77777777" w:rsidTr="6595CFA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B6BB0A" w14:textId="4E44E223" w:rsidR="00F250B6" w:rsidRPr="00F250B6" w:rsidRDefault="002013CE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W</w:t>
            </w:r>
            <w:r w:rsidR="408CFB63" w:rsidRPr="6595CFAF">
              <w:rPr>
                <w:rFonts w:eastAsia="Times New Roman"/>
                <w:lang w:eastAsia="en-GB"/>
              </w:rPr>
              <w:t xml:space="preserve">e have </w:t>
            </w:r>
            <w:r w:rsidR="64289472" w:rsidRPr="6595CFAF">
              <w:rPr>
                <w:rFonts w:eastAsia="Times New Roman"/>
                <w:lang w:eastAsia="en-GB"/>
              </w:rPr>
              <w:t>logged in to the ocmtest</w:t>
            </w:r>
            <w:r w:rsidR="009D2AE4">
              <w:rPr>
                <w:rFonts w:eastAsia="Times New Roman"/>
                <w:lang w:eastAsia="en-GB"/>
              </w:rPr>
              <w:t>2</w:t>
            </w:r>
            <w:r w:rsidR="64289472" w:rsidRPr="6595CFAF">
              <w:rPr>
                <w:rFonts w:eastAsia="Times New Roman"/>
                <w:lang w:eastAsia="en-GB"/>
              </w:rPr>
              <w:t xml:space="preserve"> system and generated a request against Test Caroline.</w:t>
            </w:r>
          </w:p>
          <w:p w14:paraId="6E38C72C" w14:textId="68155EFD" w:rsidR="00F250B6" w:rsidRPr="00F250B6" w:rsidRDefault="086B4601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We changed the day</w:t>
            </w:r>
            <w:r w:rsidR="535925D8" w:rsidRPr="6595CFAF">
              <w:rPr>
                <w:rFonts w:eastAsia="Times New Roman"/>
                <w:lang w:eastAsia="en-GB"/>
              </w:rPr>
              <w:t xml:space="preserve"> and month</w:t>
            </w:r>
            <w:r w:rsidRPr="6595CFAF">
              <w:rPr>
                <w:rFonts w:eastAsia="Times New Roman"/>
                <w:lang w:eastAsia="en-GB"/>
              </w:rPr>
              <w:t xml:space="preserve"> in the datetime field on </w:t>
            </w:r>
            <w:proofErr w:type="spellStart"/>
            <w:r w:rsidRPr="6595CFAF">
              <w:rPr>
                <w:rFonts w:eastAsia="Times New Roman"/>
                <w:lang w:eastAsia="en-GB"/>
              </w:rPr>
              <w:t>addrequest</w:t>
            </w:r>
            <w:proofErr w:type="spellEnd"/>
            <w:r w:rsidRPr="6595CFAF">
              <w:rPr>
                <w:rFonts w:eastAsia="Times New Roman"/>
                <w:lang w:eastAsia="en-GB"/>
              </w:rPr>
              <w:t xml:space="preserve"> pag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8BC0F48" w:rsidR="00F250B6" w:rsidRPr="00F250B6" w:rsidRDefault="086B4601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When we change the day</w:t>
            </w:r>
            <w:r w:rsidR="4B3D8DBD" w:rsidRPr="6595CFAF">
              <w:rPr>
                <w:rFonts w:eastAsia="Times New Roman"/>
                <w:lang w:eastAsia="en-GB"/>
              </w:rPr>
              <w:t xml:space="preserve"> and month</w:t>
            </w:r>
            <w:r w:rsidRPr="6595CFAF">
              <w:rPr>
                <w:rFonts w:eastAsia="Times New Roman"/>
                <w:lang w:eastAsia="en-GB"/>
              </w:rPr>
              <w:t xml:space="preserve"> in the datetime field the time should be set to 8 am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340A50E2" w:rsidR="00F250B6" w:rsidRPr="00F250B6" w:rsidRDefault="3214783D" w:rsidP="5BC03C13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5BC03C13">
              <w:rPr>
                <w:rFonts w:eastAsia="Times New Roman"/>
                <w:lang w:eastAsia="en-GB"/>
              </w:rPr>
              <w:t xml:space="preserve">As </w:t>
            </w:r>
            <w:proofErr w:type="gramStart"/>
            <w:r w:rsidRPr="5BC03C13"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6595CFAF" w14:paraId="45C5FD45" w14:textId="77777777" w:rsidTr="6595CFA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E67CD" w14:textId="7013A4C7" w:rsidR="7C598EA1" w:rsidRDefault="7C598EA1" w:rsidP="6595CFAF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C7532" w14:textId="43A433E7" w:rsidR="40B37840" w:rsidRDefault="40B37840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We have logged in to the ocmtest</w:t>
            </w:r>
            <w:r w:rsidR="009D2AE4">
              <w:rPr>
                <w:rFonts w:eastAsia="Times New Roman"/>
                <w:lang w:eastAsia="en-GB"/>
              </w:rPr>
              <w:t>2</w:t>
            </w:r>
            <w:r w:rsidRPr="6595CFAF">
              <w:rPr>
                <w:rFonts w:eastAsia="Times New Roman"/>
                <w:lang w:eastAsia="en-GB"/>
              </w:rPr>
              <w:t xml:space="preserve"> system and generated a request against Test Caroline.</w:t>
            </w:r>
          </w:p>
          <w:p w14:paraId="507E10C5" w14:textId="798A9844" w:rsidR="6595CFAF" w:rsidRDefault="6595CFAF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3CDB6AD1" w14:textId="446A1EBA" w:rsidR="40B37840" w:rsidRDefault="40B37840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 xml:space="preserve">We changed the day in the datetime field on </w:t>
            </w:r>
            <w:proofErr w:type="spellStart"/>
            <w:r w:rsidRPr="6595CFAF">
              <w:rPr>
                <w:rFonts w:eastAsia="Times New Roman"/>
                <w:lang w:eastAsia="en-GB"/>
              </w:rPr>
              <w:t>addrequest</w:t>
            </w:r>
            <w:proofErr w:type="spellEnd"/>
            <w:r w:rsidRPr="6595CFAF">
              <w:rPr>
                <w:rFonts w:eastAsia="Times New Roman"/>
                <w:lang w:eastAsia="en-GB"/>
              </w:rPr>
              <w:t xml:space="preserve"> page</w:t>
            </w:r>
            <w:r w:rsidR="7732E1E4" w:rsidRPr="6595CFAF">
              <w:rPr>
                <w:rFonts w:eastAsia="Times New Roman"/>
                <w:lang w:eastAsia="en-GB"/>
              </w:rPr>
              <w:t xml:space="preserve"> to tomorrow</w:t>
            </w:r>
            <w:r w:rsidRPr="6595CFAF">
              <w:rPr>
                <w:rFonts w:eastAsia="Times New Roman"/>
                <w:lang w:eastAsia="en-GB"/>
              </w:rPr>
              <w:t>.</w:t>
            </w:r>
            <w:r w:rsidR="32D5D5E1" w:rsidRPr="6595CFAF">
              <w:rPr>
                <w:rFonts w:eastAsia="Times New Roman"/>
                <w:lang w:eastAsia="en-GB"/>
              </w:rPr>
              <w:t xml:space="preserve"> </w:t>
            </w:r>
          </w:p>
          <w:p w14:paraId="44897002" w14:textId="5B3E02A6" w:rsidR="6595CFAF" w:rsidRDefault="6595CFAF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DC158E6" w14:textId="3F276CFF" w:rsidR="1E2129CA" w:rsidRDefault="1E2129CA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lastRenderedPageBreak/>
              <w:t>We added another datetime field and changed the day and month.</w:t>
            </w:r>
          </w:p>
          <w:p w14:paraId="3933C460" w14:textId="65935906" w:rsidR="6595CFAF" w:rsidRDefault="6595CFAF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16B3F820" w14:textId="5FE10170" w:rsidR="6595CFAF" w:rsidRDefault="6595CFAF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9DA07" w14:textId="48BC0F48" w:rsidR="1E2129CA" w:rsidRDefault="1E2129CA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lastRenderedPageBreak/>
              <w:t>When we change the day and month in the datetime field the time should be set to 8 am.</w:t>
            </w:r>
          </w:p>
          <w:p w14:paraId="649FD814" w14:textId="37D907C5" w:rsidR="6595CFAF" w:rsidRDefault="6595CFAF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81DE416" w14:textId="42FFEF32" w:rsidR="6595CFAF" w:rsidRDefault="6595CFAF" w:rsidP="6595CFAF">
            <w:pPr>
              <w:spacing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5A076DC" w14:textId="340A50E2" w:rsidR="7C598EA1" w:rsidRDefault="7C598EA1" w:rsidP="6595CFAF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 xml:space="preserve">As </w:t>
            </w:r>
            <w:proofErr w:type="gramStart"/>
            <w:r w:rsidRPr="6595CFAF">
              <w:rPr>
                <w:rFonts w:eastAsia="Times New Roman"/>
                <w:lang w:eastAsia="en-GB"/>
              </w:rPr>
              <w:t>Expected</w:t>
            </w:r>
            <w:proofErr w:type="gramEnd"/>
          </w:p>
          <w:p w14:paraId="6B7B1D06" w14:textId="702E09AB" w:rsidR="6595CFAF" w:rsidRDefault="6595CFAF" w:rsidP="6595CFAF">
            <w:pPr>
              <w:spacing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FB20AAE" w14:textId="267B19B0" w:rsidR="7C598EA1" w:rsidRDefault="7C598EA1" w:rsidP="6595CFAF">
            <w:pPr>
              <w:spacing w:line="240" w:lineRule="auto"/>
              <w:rPr>
                <w:rFonts w:eastAsia="Times New Roman"/>
                <w:lang w:eastAsia="en-GB"/>
              </w:rPr>
            </w:pPr>
            <w:r w:rsidRPr="6595CFAF">
              <w:rPr>
                <w:rFonts w:eastAsia="Times New Roman"/>
                <w:lang w:eastAsia="en-GB"/>
              </w:rPr>
              <w:t>Pass</w:t>
            </w:r>
          </w:p>
        </w:tc>
      </w:tr>
    </w:tbl>
    <w:p w14:paraId="639C5782" w14:textId="0C59AB9A" w:rsidR="17261763" w:rsidRDefault="17261763" w:rsidP="73A0E28A"/>
    <w:sectPr w:rsidR="17261763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F7E32"/>
    <w:rsid w:val="008357CF"/>
    <w:rsid w:val="008850C9"/>
    <w:rsid w:val="009D2AE4"/>
    <w:rsid w:val="00A24110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6B4601"/>
    <w:rsid w:val="0892DBED"/>
    <w:rsid w:val="08958598"/>
    <w:rsid w:val="091334A7"/>
    <w:rsid w:val="097411A5"/>
    <w:rsid w:val="09B041E3"/>
    <w:rsid w:val="09B6330C"/>
    <w:rsid w:val="09E98B6D"/>
    <w:rsid w:val="09EF30FE"/>
    <w:rsid w:val="0AB1439E"/>
    <w:rsid w:val="0B520C36"/>
    <w:rsid w:val="0BA79504"/>
    <w:rsid w:val="0D07C89D"/>
    <w:rsid w:val="0D2B77D3"/>
    <w:rsid w:val="0D2E5B63"/>
    <w:rsid w:val="0DC7CBF8"/>
    <w:rsid w:val="0E1CBA12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40222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84121E7"/>
    <w:rsid w:val="191D27A5"/>
    <w:rsid w:val="19310DFD"/>
    <w:rsid w:val="1A677A68"/>
    <w:rsid w:val="1B19C389"/>
    <w:rsid w:val="1B23C1B2"/>
    <w:rsid w:val="1B3BE8C7"/>
    <w:rsid w:val="1B72F8B7"/>
    <w:rsid w:val="1BFC95A3"/>
    <w:rsid w:val="1C63BA52"/>
    <w:rsid w:val="1C75E624"/>
    <w:rsid w:val="1CB916F4"/>
    <w:rsid w:val="1CBF9213"/>
    <w:rsid w:val="1DC5220C"/>
    <w:rsid w:val="1E0C3BC5"/>
    <w:rsid w:val="1E2129CA"/>
    <w:rsid w:val="1EE83D14"/>
    <w:rsid w:val="1EFBF00B"/>
    <w:rsid w:val="1F7A628F"/>
    <w:rsid w:val="1F7BDA31"/>
    <w:rsid w:val="1FF0B7B6"/>
    <w:rsid w:val="200C27C5"/>
    <w:rsid w:val="20187882"/>
    <w:rsid w:val="20215CD3"/>
    <w:rsid w:val="203ECA20"/>
    <w:rsid w:val="20840D75"/>
    <w:rsid w:val="21013668"/>
    <w:rsid w:val="210D8EB0"/>
    <w:rsid w:val="21154965"/>
    <w:rsid w:val="218A7EC3"/>
    <w:rsid w:val="22662CC4"/>
    <w:rsid w:val="22FAC20A"/>
    <w:rsid w:val="232FEC32"/>
    <w:rsid w:val="235BE67B"/>
    <w:rsid w:val="23A5D528"/>
    <w:rsid w:val="23FBF484"/>
    <w:rsid w:val="2474EFE8"/>
    <w:rsid w:val="24B755D2"/>
    <w:rsid w:val="250472F9"/>
    <w:rsid w:val="25B90ECB"/>
    <w:rsid w:val="264E6497"/>
    <w:rsid w:val="26532633"/>
    <w:rsid w:val="265DEFE6"/>
    <w:rsid w:val="26738028"/>
    <w:rsid w:val="268B96DC"/>
    <w:rsid w:val="26A8BF7C"/>
    <w:rsid w:val="26AFFABD"/>
    <w:rsid w:val="275A374C"/>
    <w:rsid w:val="27AC86DF"/>
    <w:rsid w:val="27C5FC09"/>
    <w:rsid w:val="27DA4BD7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052621"/>
    <w:rsid w:val="2A2AEFBB"/>
    <w:rsid w:val="2A33DA96"/>
    <w:rsid w:val="2AF82713"/>
    <w:rsid w:val="2B7DC0C9"/>
    <w:rsid w:val="2B9AC16E"/>
    <w:rsid w:val="2C1FA52F"/>
    <w:rsid w:val="2C4E473E"/>
    <w:rsid w:val="2C93F774"/>
    <w:rsid w:val="2C9CCB67"/>
    <w:rsid w:val="2CBF159B"/>
    <w:rsid w:val="2CDB7633"/>
    <w:rsid w:val="2D385837"/>
    <w:rsid w:val="2D70D3B0"/>
    <w:rsid w:val="2DF06BB0"/>
    <w:rsid w:val="2DFADCFF"/>
    <w:rsid w:val="2E07B28B"/>
    <w:rsid w:val="2E131D43"/>
    <w:rsid w:val="2E24A254"/>
    <w:rsid w:val="2E2FC7D5"/>
    <w:rsid w:val="2E55681E"/>
    <w:rsid w:val="2E6B07E2"/>
    <w:rsid w:val="2E6CE849"/>
    <w:rsid w:val="2EB5792D"/>
    <w:rsid w:val="2F240267"/>
    <w:rsid w:val="2FBE8DA4"/>
    <w:rsid w:val="2FCB9836"/>
    <w:rsid w:val="300D4C4A"/>
    <w:rsid w:val="30731A46"/>
    <w:rsid w:val="313D4ECA"/>
    <w:rsid w:val="320BC95A"/>
    <w:rsid w:val="3214783D"/>
    <w:rsid w:val="325D8EBA"/>
    <w:rsid w:val="326DC09A"/>
    <w:rsid w:val="3291728F"/>
    <w:rsid w:val="329B3C9A"/>
    <w:rsid w:val="329BE8AB"/>
    <w:rsid w:val="32D5D5E1"/>
    <w:rsid w:val="32E4813E"/>
    <w:rsid w:val="32EA109B"/>
    <w:rsid w:val="330427D8"/>
    <w:rsid w:val="333192CA"/>
    <w:rsid w:val="334669C8"/>
    <w:rsid w:val="334CE4E7"/>
    <w:rsid w:val="3564B6FE"/>
    <w:rsid w:val="35A16F47"/>
    <w:rsid w:val="35B8115C"/>
    <w:rsid w:val="35D3896D"/>
    <w:rsid w:val="35E7C867"/>
    <w:rsid w:val="3601C43A"/>
    <w:rsid w:val="3607B563"/>
    <w:rsid w:val="3659CB1C"/>
    <w:rsid w:val="3691AD93"/>
    <w:rsid w:val="3705BFCB"/>
    <w:rsid w:val="371A3A2C"/>
    <w:rsid w:val="3743E493"/>
    <w:rsid w:val="375E2973"/>
    <w:rsid w:val="37B3B827"/>
    <w:rsid w:val="37F4C55C"/>
    <w:rsid w:val="3819DE36"/>
    <w:rsid w:val="38821217"/>
    <w:rsid w:val="3882F769"/>
    <w:rsid w:val="38AFD2BD"/>
    <w:rsid w:val="395A7500"/>
    <w:rsid w:val="39FECE62"/>
    <w:rsid w:val="3AD013D3"/>
    <w:rsid w:val="3B564973"/>
    <w:rsid w:val="3BB40F13"/>
    <w:rsid w:val="3BF614B2"/>
    <w:rsid w:val="3C1755B6"/>
    <w:rsid w:val="3C4A58B7"/>
    <w:rsid w:val="3DD1994E"/>
    <w:rsid w:val="3E1139E9"/>
    <w:rsid w:val="3E79598A"/>
    <w:rsid w:val="3EE9D86B"/>
    <w:rsid w:val="3F6D69AF"/>
    <w:rsid w:val="4013582D"/>
    <w:rsid w:val="403E2EA9"/>
    <w:rsid w:val="405DF058"/>
    <w:rsid w:val="408CFB63"/>
    <w:rsid w:val="408E094E"/>
    <w:rsid w:val="40B37840"/>
    <w:rsid w:val="40B641D3"/>
    <w:rsid w:val="40D08428"/>
    <w:rsid w:val="412F8F27"/>
    <w:rsid w:val="415A3B41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4505085"/>
    <w:rsid w:val="455C25D0"/>
    <w:rsid w:val="4614A0F5"/>
    <w:rsid w:val="46D535C2"/>
    <w:rsid w:val="472566DE"/>
    <w:rsid w:val="47371A8C"/>
    <w:rsid w:val="47765CA4"/>
    <w:rsid w:val="47E69268"/>
    <w:rsid w:val="48611976"/>
    <w:rsid w:val="48A8B0C1"/>
    <w:rsid w:val="48B1FEE5"/>
    <w:rsid w:val="48EC1C43"/>
    <w:rsid w:val="48FDC644"/>
    <w:rsid w:val="49177C54"/>
    <w:rsid w:val="49C89067"/>
    <w:rsid w:val="4A0380AF"/>
    <w:rsid w:val="4A319F2B"/>
    <w:rsid w:val="4A7D3DDE"/>
    <w:rsid w:val="4B077C1B"/>
    <w:rsid w:val="4B2CE22D"/>
    <w:rsid w:val="4B3D8DBD"/>
    <w:rsid w:val="4B529CC2"/>
    <w:rsid w:val="4B7951A1"/>
    <w:rsid w:val="4B9AFC23"/>
    <w:rsid w:val="4BBA2C38"/>
    <w:rsid w:val="4C86B9F7"/>
    <w:rsid w:val="4CE7D4C8"/>
    <w:rsid w:val="4D6209C0"/>
    <w:rsid w:val="4DB5E56E"/>
    <w:rsid w:val="4E48F2CD"/>
    <w:rsid w:val="4E73F2AF"/>
    <w:rsid w:val="4F104A3D"/>
    <w:rsid w:val="4F18CAD3"/>
    <w:rsid w:val="4F87923A"/>
    <w:rsid w:val="4FB3809C"/>
    <w:rsid w:val="4FD955A9"/>
    <w:rsid w:val="50390FED"/>
    <w:rsid w:val="50417297"/>
    <w:rsid w:val="51043D88"/>
    <w:rsid w:val="51274B60"/>
    <w:rsid w:val="514F50FD"/>
    <w:rsid w:val="51CA279E"/>
    <w:rsid w:val="52AB4F90"/>
    <w:rsid w:val="5314774E"/>
    <w:rsid w:val="535925D8"/>
    <w:rsid w:val="538EDA33"/>
    <w:rsid w:val="539D5AD8"/>
    <w:rsid w:val="53B4CDBE"/>
    <w:rsid w:val="53CA3D00"/>
    <w:rsid w:val="53E3BB60"/>
    <w:rsid w:val="53E8BFEE"/>
    <w:rsid w:val="53F7838F"/>
    <w:rsid w:val="5413A05E"/>
    <w:rsid w:val="54749D31"/>
    <w:rsid w:val="55F2242B"/>
    <w:rsid w:val="565C9E88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3F73C"/>
    <w:rsid w:val="5B650EAF"/>
    <w:rsid w:val="5BC03C13"/>
    <w:rsid w:val="5BF1D2A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9AD9E6"/>
    <w:rsid w:val="62CE1025"/>
    <w:rsid w:val="635FA849"/>
    <w:rsid w:val="63F04C5B"/>
    <w:rsid w:val="64205582"/>
    <w:rsid w:val="64289472"/>
    <w:rsid w:val="643FE725"/>
    <w:rsid w:val="64658DC0"/>
    <w:rsid w:val="6493522B"/>
    <w:rsid w:val="64DB110B"/>
    <w:rsid w:val="65897741"/>
    <w:rsid w:val="6595CFAF"/>
    <w:rsid w:val="65CCC249"/>
    <w:rsid w:val="65DBB786"/>
    <w:rsid w:val="65F48065"/>
    <w:rsid w:val="66574DBE"/>
    <w:rsid w:val="6695FD6C"/>
    <w:rsid w:val="66A53C74"/>
    <w:rsid w:val="674FEB0B"/>
    <w:rsid w:val="67A55E0D"/>
    <w:rsid w:val="67F31E1F"/>
    <w:rsid w:val="68039666"/>
    <w:rsid w:val="68623322"/>
    <w:rsid w:val="6868D80D"/>
    <w:rsid w:val="688AFA72"/>
    <w:rsid w:val="68B4D0CD"/>
    <w:rsid w:val="69015033"/>
    <w:rsid w:val="690A3CCD"/>
    <w:rsid w:val="69169F88"/>
    <w:rsid w:val="69412E6E"/>
    <w:rsid w:val="698EEE80"/>
    <w:rsid w:val="69A7EAE3"/>
    <w:rsid w:val="69B45DFF"/>
    <w:rsid w:val="69F08229"/>
    <w:rsid w:val="69FE0383"/>
    <w:rsid w:val="6A0F7221"/>
    <w:rsid w:val="6A6C9636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E6F1A3"/>
    <w:rsid w:val="6BF7B209"/>
    <w:rsid w:val="6C356873"/>
    <w:rsid w:val="6CA9DE6C"/>
    <w:rsid w:val="6D35A445"/>
    <w:rsid w:val="6D66DCEE"/>
    <w:rsid w:val="6DD2278B"/>
    <w:rsid w:val="6E4CCAD4"/>
    <w:rsid w:val="6ED174A6"/>
    <w:rsid w:val="6ED81991"/>
    <w:rsid w:val="6EE2E344"/>
    <w:rsid w:val="6F0D4542"/>
    <w:rsid w:val="6F31291C"/>
    <w:rsid w:val="6F5F19FA"/>
    <w:rsid w:val="6F6F55A9"/>
    <w:rsid w:val="70A17C5E"/>
    <w:rsid w:val="71F691F6"/>
    <w:rsid w:val="720C6837"/>
    <w:rsid w:val="723D0ACA"/>
    <w:rsid w:val="725E486D"/>
    <w:rsid w:val="7284E504"/>
    <w:rsid w:val="728DC358"/>
    <w:rsid w:val="72BB1AA6"/>
    <w:rsid w:val="72CADC31"/>
    <w:rsid w:val="737B291D"/>
    <w:rsid w:val="739294C2"/>
    <w:rsid w:val="73A0E28A"/>
    <w:rsid w:val="73DD0F19"/>
    <w:rsid w:val="7445D717"/>
    <w:rsid w:val="7462B053"/>
    <w:rsid w:val="748735AC"/>
    <w:rsid w:val="751D2169"/>
    <w:rsid w:val="75E2A450"/>
    <w:rsid w:val="76755F0E"/>
    <w:rsid w:val="76A2B65C"/>
    <w:rsid w:val="76FA1184"/>
    <w:rsid w:val="7732E1E4"/>
    <w:rsid w:val="77411AFE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46D0EC"/>
    <w:rsid w:val="7A77A653"/>
    <w:rsid w:val="7A7D9F2F"/>
    <w:rsid w:val="7A9455BB"/>
    <w:rsid w:val="7AA5EC86"/>
    <w:rsid w:val="7AEF3DE8"/>
    <w:rsid w:val="7B18F706"/>
    <w:rsid w:val="7BB0C0FC"/>
    <w:rsid w:val="7BC50892"/>
    <w:rsid w:val="7BD08BE6"/>
    <w:rsid w:val="7BD1D845"/>
    <w:rsid w:val="7C3A2586"/>
    <w:rsid w:val="7C598EA1"/>
    <w:rsid w:val="7C5A151D"/>
    <w:rsid w:val="7C5FEEDF"/>
    <w:rsid w:val="7C690A5A"/>
    <w:rsid w:val="7C77903C"/>
    <w:rsid w:val="7C79DB5E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511052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4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Umair</cp:lastModifiedBy>
  <cp:revision>24</cp:revision>
  <dcterms:created xsi:type="dcterms:W3CDTF">2023-04-05T16:12:00Z</dcterms:created>
  <dcterms:modified xsi:type="dcterms:W3CDTF">2023-05-19T12:15:00Z</dcterms:modified>
</cp:coreProperties>
</file>